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429B0" w14:textId="39E88AB7" w:rsidR="00B75DCE" w:rsidRDefault="00B75DCE" w:rsidP="00B75DCE">
      <w:pPr>
        <w:pStyle w:val="Heading1"/>
      </w:pPr>
      <w:proofErr w:type="spellStart"/>
      <w:r>
        <w:t>EverFi</w:t>
      </w:r>
      <w:proofErr w:type="spellEnd"/>
      <w:r>
        <w:t xml:space="preserve"> Module Version Comparison</w:t>
      </w:r>
    </w:p>
    <w:p w14:paraId="6AE01509" w14:textId="77777777" w:rsidR="00B75DCE" w:rsidRDefault="00B75DCE" w:rsidP="00B75DCE">
      <w:r>
        <w:t>Form to evaluate that SCORM modules meet Compliance's specifications</w:t>
      </w:r>
    </w:p>
    <w:p w14:paraId="3193DAC7" w14:textId="38150008" w:rsidR="00B75DCE" w:rsidRDefault="00B75DCE" w:rsidP="00B75DCE">
      <w:pPr>
        <w:pStyle w:val="Heading2"/>
        <w:rPr>
          <w:lang w:val="es-PR"/>
        </w:rPr>
      </w:pPr>
      <w:proofErr w:type="spellStart"/>
      <w:r w:rsidRPr="00B75DCE">
        <w:rPr>
          <w:lang w:val="es-PR"/>
        </w:rPr>
        <w:t>Evaluator</w:t>
      </w:r>
      <w:proofErr w:type="spellEnd"/>
    </w:p>
    <w:p w14:paraId="18AF09C0" w14:textId="6503754E" w:rsidR="0036515B" w:rsidRPr="0036515B" w:rsidRDefault="0036515B" w:rsidP="0036515B">
      <w:pPr>
        <w:rPr>
          <w:lang w:val="es-PR"/>
        </w:rPr>
      </w:pPr>
      <w:proofErr w:type="spellStart"/>
      <w:r>
        <w:rPr>
          <w:lang w:val="es-PR"/>
        </w:rPr>
        <w:t>Choose</w:t>
      </w:r>
      <w:proofErr w:type="spellEnd"/>
      <w:r>
        <w:rPr>
          <w:lang w:val="es-PR"/>
        </w:rPr>
        <w:t xml:space="preserve"> </w:t>
      </w:r>
      <w:proofErr w:type="spellStart"/>
      <w:r>
        <w:rPr>
          <w:lang w:val="es-PR"/>
        </w:rPr>
        <w:t>your</w:t>
      </w:r>
      <w:proofErr w:type="spellEnd"/>
      <w:r>
        <w:rPr>
          <w:lang w:val="es-PR"/>
        </w:rPr>
        <w:t xml:space="preserve"> </w:t>
      </w:r>
      <w:proofErr w:type="spellStart"/>
      <w:r>
        <w:rPr>
          <w:lang w:val="es-PR"/>
        </w:rPr>
        <w:t>name</w:t>
      </w:r>
      <w:proofErr w:type="spellEnd"/>
      <w:r>
        <w:rPr>
          <w:lang w:val="es-PR"/>
        </w:rPr>
        <w:t>:</w:t>
      </w:r>
    </w:p>
    <w:p w14:paraId="3B857A7A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</w:t>
      </w:r>
    </w:p>
    <w:p w14:paraId="0AB85FA2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2</w:t>
      </w:r>
    </w:p>
    <w:p w14:paraId="5E397E00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3</w:t>
      </w:r>
    </w:p>
    <w:p w14:paraId="5EA3B006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4</w:t>
      </w:r>
    </w:p>
    <w:p w14:paraId="48A4B0D8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5</w:t>
      </w:r>
    </w:p>
    <w:p w14:paraId="71212010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6</w:t>
      </w:r>
    </w:p>
    <w:p w14:paraId="1ED7FE99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7</w:t>
      </w:r>
    </w:p>
    <w:p w14:paraId="5F4F05ED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8</w:t>
      </w:r>
    </w:p>
    <w:p w14:paraId="75A346D6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9</w:t>
      </w:r>
    </w:p>
    <w:p w14:paraId="13E1759B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0</w:t>
      </w:r>
    </w:p>
    <w:p w14:paraId="4B698A82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1</w:t>
      </w:r>
    </w:p>
    <w:p w14:paraId="2AF376D8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2</w:t>
      </w:r>
    </w:p>
    <w:p w14:paraId="5922F93C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3</w:t>
      </w:r>
    </w:p>
    <w:p w14:paraId="2DC0588D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4</w:t>
      </w:r>
    </w:p>
    <w:p w14:paraId="4711E653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5</w:t>
      </w:r>
    </w:p>
    <w:p w14:paraId="14BDD479" w14:textId="77777777" w:rsidR="0036515B" w:rsidRP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6</w:t>
      </w:r>
    </w:p>
    <w:p w14:paraId="61F82A08" w14:textId="77777777" w:rsidR="0036515B" w:rsidRDefault="0036515B" w:rsidP="0036515B">
      <w:pPr>
        <w:pStyle w:val="ListParagraph"/>
        <w:numPr>
          <w:ilvl w:val="0"/>
          <w:numId w:val="1"/>
        </w:numPr>
      </w:pPr>
      <w:r w:rsidRPr="0036515B">
        <w:t>Evaluator 17</w:t>
      </w:r>
    </w:p>
    <w:p w14:paraId="3257FDA8" w14:textId="24EE3872" w:rsidR="00B75DCE" w:rsidRDefault="00B75DCE" w:rsidP="0036515B">
      <w:r>
        <w:t>Which module version loaded faster?</w:t>
      </w:r>
    </w:p>
    <w:p w14:paraId="74AAE02B" w14:textId="77777777" w:rsidR="00B75DCE" w:rsidRDefault="00B75DCE" w:rsidP="0036515B">
      <w:pPr>
        <w:pStyle w:val="ListParagraph"/>
        <w:numPr>
          <w:ilvl w:val="0"/>
          <w:numId w:val="3"/>
        </w:numPr>
      </w:pPr>
      <w:r>
        <w:t xml:space="preserve">1.2 </w:t>
      </w:r>
      <w:proofErr w:type="spellStart"/>
      <w:r>
        <w:t>UNgraded</w:t>
      </w:r>
      <w:proofErr w:type="spellEnd"/>
    </w:p>
    <w:p w14:paraId="5A66C3C6" w14:textId="7F3E2D8A" w:rsidR="00B75DCE" w:rsidRDefault="0036515B" w:rsidP="0036515B">
      <w:pPr>
        <w:pStyle w:val="ListParagraph"/>
        <w:numPr>
          <w:ilvl w:val="0"/>
          <w:numId w:val="3"/>
        </w:numPr>
      </w:pPr>
      <w:r>
        <w:t xml:space="preserve">1.2 </w:t>
      </w:r>
      <w:r w:rsidR="00B75DCE">
        <w:t>Graded</w:t>
      </w:r>
    </w:p>
    <w:p w14:paraId="3371659D" w14:textId="77777777" w:rsidR="00B75DCE" w:rsidRDefault="00B75DCE" w:rsidP="0036515B">
      <w:pPr>
        <w:pStyle w:val="ListParagraph"/>
        <w:numPr>
          <w:ilvl w:val="0"/>
          <w:numId w:val="3"/>
        </w:numPr>
      </w:pPr>
      <w:r>
        <w:t xml:space="preserve">2004 </w:t>
      </w:r>
      <w:proofErr w:type="spellStart"/>
      <w:r>
        <w:t>UNgraded</w:t>
      </w:r>
      <w:proofErr w:type="spellEnd"/>
    </w:p>
    <w:p w14:paraId="2053F3FB" w14:textId="77777777" w:rsidR="00B75DCE" w:rsidRDefault="00B75DCE" w:rsidP="0036515B">
      <w:pPr>
        <w:pStyle w:val="ListParagraph"/>
        <w:numPr>
          <w:ilvl w:val="0"/>
          <w:numId w:val="3"/>
        </w:numPr>
      </w:pPr>
      <w:r>
        <w:t>2004 Graded</w:t>
      </w:r>
    </w:p>
    <w:p w14:paraId="4FC3A3A6" w14:textId="77777777" w:rsidR="00B75DCE" w:rsidRDefault="00B75DCE" w:rsidP="0036515B">
      <w:pPr>
        <w:pStyle w:val="ListParagraph"/>
        <w:numPr>
          <w:ilvl w:val="0"/>
          <w:numId w:val="3"/>
        </w:numPr>
      </w:pPr>
      <w:r>
        <w:t>no difference</w:t>
      </w:r>
    </w:p>
    <w:p w14:paraId="1F69EB60" w14:textId="77777777" w:rsidR="00B75DCE" w:rsidRDefault="00B75DCE" w:rsidP="0036515B">
      <w:pPr>
        <w:pStyle w:val="ListParagraph"/>
        <w:numPr>
          <w:ilvl w:val="0"/>
          <w:numId w:val="3"/>
        </w:numPr>
      </w:pPr>
      <w:r>
        <w:t>Other…</w:t>
      </w:r>
    </w:p>
    <w:p w14:paraId="3D779412" w14:textId="4CF5659F" w:rsidR="00B75DCE" w:rsidRDefault="00B75DCE" w:rsidP="00B75DCE">
      <w:r>
        <w:t>Please, explain</w:t>
      </w:r>
    </w:p>
    <w:p w14:paraId="7D4859BA" w14:textId="77777777" w:rsidR="0036515B" w:rsidRDefault="0036515B" w:rsidP="00B75DCE"/>
    <w:p w14:paraId="2F785A58" w14:textId="77777777" w:rsidR="00B75DCE" w:rsidRDefault="00B75DCE" w:rsidP="00B75DCE">
      <w:r>
        <w:t>Which module version's buttons worked better?</w:t>
      </w:r>
    </w:p>
    <w:p w14:paraId="372EB9B6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t xml:space="preserve">1.2 </w:t>
      </w:r>
      <w:proofErr w:type="spellStart"/>
      <w:r>
        <w:t>UNgraded</w:t>
      </w:r>
      <w:proofErr w:type="spellEnd"/>
    </w:p>
    <w:p w14:paraId="1697497F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t>1.2 Graded</w:t>
      </w:r>
    </w:p>
    <w:p w14:paraId="44EB4076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t xml:space="preserve">2004 </w:t>
      </w:r>
      <w:proofErr w:type="spellStart"/>
      <w:r>
        <w:t>UNgraded</w:t>
      </w:r>
      <w:proofErr w:type="spellEnd"/>
    </w:p>
    <w:p w14:paraId="1014D8F8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lastRenderedPageBreak/>
        <w:t>2004 Graded</w:t>
      </w:r>
    </w:p>
    <w:p w14:paraId="0AD45D5E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t>no difference</w:t>
      </w:r>
    </w:p>
    <w:p w14:paraId="100E8644" w14:textId="77777777" w:rsidR="00B75DCE" w:rsidRDefault="00B75DCE" w:rsidP="0036515B">
      <w:pPr>
        <w:pStyle w:val="ListParagraph"/>
        <w:numPr>
          <w:ilvl w:val="0"/>
          <w:numId w:val="4"/>
        </w:numPr>
      </w:pPr>
      <w:r>
        <w:t>Other…</w:t>
      </w:r>
    </w:p>
    <w:p w14:paraId="18418B23" w14:textId="5BA73406" w:rsidR="00B75DCE" w:rsidRDefault="00B75DCE" w:rsidP="00B75DCE">
      <w:r>
        <w:t>Please, explain</w:t>
      </w:r>
    </w:p>
    <w:p w14:paraId="3883A2F8" w14:textId="77777777" w:rsidR="0036515B" w:rsidRDefault="0036515B" w:rsidP="00B75DCE"/>
    <w:p w14:paraId="25838C8B" w14:textId="77777777" w:rsidR="00B75DCE" w:rsidRDefault="00B75DCE" w:rsidP="00B75DCE">
      <w:r>
        <w:t>Which module version's screen size was more appropriate?</w:t>
      </w:r>
    </w:p>
    <w:p w14:paraId="42B36745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 xml:space="preserve">1.2 </w:t>
      </w:r>
      <w:proofErr w:type="spellStart"/>
      <w:r>
        <w:t>UNgraded</w:t>
      </w:r>
      <w:proofErr w:type="spellEnd"/>
    </w:p>
    <w:p w14:paraId="778D936F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>1.2 Graded</w:t>
      </w:r>
    </w:p>
    <w:p w14:paraId="0D5E1392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 xml:space="preserve">2004 </w:t>
      </w:r>
      <w:proofErr w:type="spellStart"/>
      <w:r>
        <w:t>UNgraded</w:t>
      </w:r>
      <w:proofErr w:type="spellEnd"/>
    </w:p>
    <w:p w14:paraId="6D218075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>2004 Graded</w:t>
      </w:r>
    </w:p>
    <w:p w14:paraId="394A0017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>no difference</w:t>
      </w:r>
    </w:p>
    <w:p w14:paraId="66F2484C" w14:textId="77777777" w:rsidR="00B75DCE" w:rsidRDefault="00B75DCE" w:rsidP="0036515B">
      <w:pPr>
        <w:pStyle w:val="ListParagraph"/>
        <w:numPr>
          <w:ilvl w:val="0"/>
          <w:numId w:val="5"/>
        </w:numPr>
      </w:pPr>
      <w:r>
        <w:t>Other…</w:t>
      </w:r>
    </w:p>
    <w:p w14:paraId="77CC728F" w14:textId="1EAFA205" w:rsidR="00B75DCE" w:rsidRDefault="00B75DCE" w:rsidP="00B75DCE">
      <w:r>
        <w:t>Please, explain</w:t>
      </w:r>
    </w:p>
    <w:p w14:paraId="52E7578E" w14:textId="77777777" w:rsidR="0036515B" w:rsidRDefault="0036515B" w:rsidP="00B75DCE"/>
    <w:p w14:paraId="7953C7D0" w14:textId="1016D634" w:rsidR="00B75DCE" w:rsidRDefault="00B75DCE" w:rsidP="00B75DCE">
      <w:r>
        <w:t>Any performance difference between the graded and ungraded SCORM *2004* versions?</w:t>
      </w:r>
    </w:p>
    <w:p w14:paraId="572446C8" w14:textId="77777777" w:rsidR="0036515B" w:rsidRDefault="0036515B" w:rsidP="00B75DCE"/>
    <w:p w14:paraId="43C1A774" w14:textId="25BC41D9" w:rsidR="00BB1D3C" w:rsidRDefault="00B75DCE" w:rsidP="00B75DCE">
      <w:r>
        <w:t>Any performance difference between the graded and ungraded SCORM *1.2* versions?</w:t>
      </w:r>
    </w:p>
    <w:p w14:paraId="4236D77B" w14:textId="77777777" w:rsidR="0036515B" w:rsidRDefault="0036515B" w:rsidP="00B75DCE"/>
    <w:sectPr w:rsidR="00365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322AE"/>
    <w:multiLevelType w:val="hybridMultilevel"/>
    <w:tmpl w:val="4B903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37C81"/>
    <w:multiLevelType w:val="multilevel"/>
    <w:tmpl w:val="E86C34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245C2602"/>
    <w:multiLevelType w:val="hybridMultilevel"/>
    <w:tmpl w:val="87F2AE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B7F4D"/>
    <w:multiLevelType w:val="hybridMultilevel"/>
    <w:tmpl w:val="DE84EE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81116"/>
    <w:multiLevelType w:val="hybridMultilevel"/>
    <w:tmpl w:val="41466A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333577">
    <w:abstractNumId w:val="0"/>
  </w:num>
  <w:num w:numId="2" w16cid:durableId="1562404657">
    <w:abstractNumId w:val="1"/>
  </w:num>
  <w:num w:numId="3" w16cid:durableId="1265070578">
    <w:abstractNumId w:val="2"/>
  </w:num>
  <w:num w:numId="4" w16cid:durableId="150681801">
    <w:abstractNumId w:val="3"/>
  </w:num>
  <w:num w:numId="5" w16cid:durableId="7258334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1MLMwNLAwMTYwNDBX0lEKTi0uzszPAykwrAUAQk4xUiwAAAA="/>
  </w:docVars>
  <w:rsids>
    <w:rsidRoot w:val="00D647E9"/>
    <w:rsid w:val="001F00B9"/>
    <w:rsid w:val="0036515B"/>
    <w:rsid w:val="00AD58D1"/>
    <w:rsid w:val="00B75DCE"/>
    <w:rsid w:val="00B8428E"/>
    <w:rsid w:val="00BB1D3C"/>
    <w:rsid w:val="00D647E9"/>
    <w:rsid w:val="00EF4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9A6D1"/>
  <w15:chartTrackingRefBased/>
  <w15:docId w15:val="{64FA1C5D-FBC2-4542-8AC8-AC9B7FE52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1" w:unhideWhenUsed="1" w:qFormat="1"/>
    <w:lsdException w:name="heading 3" w:uiPriority="2" w:qFormat="1"/>
    <w:lsdException w:name="heading 4" w:uiPriority="3" w:qFormat="1"/>
    <w:lsdException w:name="heading 5" w:uiPriority="4" w:qFormat="1"/>
    <w:lsdException w:name="heading 6" w:semiHidden="1" w:uiPriority="12" w:unhideWhenUsed="1" w:qFormat="1"/>
    <w:lsdException w:name="heading 7" w:semiHidden="1" w:uiPriority="13" w:unhideWhenUsed="1" w:qFormat="1"/>
    <w:lsdException w:name="heading 8" w:semiHidden="1" w:uiPriority="14" w:unhideWhenUsed="1" w:qFormat="1"/>
    <w:lsdException w:name="heading 9" w:semiHidden="1" w:uiPriority="15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5" w:qFormat="1"/>
    <w:lsdException w:name="Closing" w:semiHidden="1" w:unhideWhenUsed="1"/>
    <w:lsdException w:name="Signature" w:semiHidden="1" w:unhideWhenUsed="1"/>
    <w:lsdException w:name="Default Paragraph Font" w:semiHidden="1" w:uiPriority="1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0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B9"/>
    <w:pPr>
      <w:spacing w:before="120" w:after="120" w:line="240" w:lineRule="auto"/>
    </w:pPr>
    <w:rPr>
      <w:color w:val="000000"/>
    </w:rPr>
  </w:style>
  <w:style w:type="paragraph" w:styleId="Heading1">
    <w:name w:val="heading 1"/>
    <w:basedOn w:val="Normal"/>
    <w:next w:val="Normal"/>
    <w:link w:val="Heading1Char"/>
    <w:uiPriority w:val="5"/>
    <w:qFormat/>
    <w:rsid w:val="001F00B9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1F00B9"/>
    <w:pPr>
      <w:keepNext/>
      <w:keepLines/>
      <w:shd w:val="clear" w:color="auto" w:fill="FFFFFF" w:themeFill="background1" w:themeFillTint="99"/>
      <w:spacing w:before="240"/>
      <w:jc w:val="center"/>
      <w:outlineLvl w:val="1"/>
    </w:pPr>
    <w:rPr>
      <w:rFonts w:asciiTheme="majorHAnsi" w:eastAsiaTheme="majorEastAsia" w:hAnsiTheme="majorHAnsi" w:cstheme="majorBidi"/>
      <w:b/>
      <w:color w:val="000000" w:themeColor="text1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1F00B9"/>
    <w:pPr>
      <w:keepNext/>
      <w:keepLines/>
      <w:pBdr>
        <w:bottom w:val="dotDash" w:sz="4" w:space="1" w:color="auto"/>
      </w:pBdr>
      <w:outlineLvl w:val="2"/>
    </w:pPr>
    <w:rPr>
      <w:rFonts w:asciiTheme="majorHAnsi" w:eastAsiaTheme="majorEastAsia" w:hAnsiTheme="majorHAnsi" w:cstheme="majorBidi"/>
      <w:b/>
      <w:color w:val="000000" w:themeColor="text1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3"/>
    <w:qFormat/>
    <w:rsid w:val="001F00B9"/>
    <w:pPr>
      <w:keepNext/>
      <w:keepLines/>
      <w:outlineLvl w:val="3"/>
    </w:pPr>
    <w:rPr>
      <w:rFonts w:asciiTheme="majorHAnsi" w:eastAsiaTheme="majorEastAsia" w:hAnsiTheme="majorHAnsi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4"/>
    <w:qFormat/>
    <w:rsid w:val="001F00B9"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666666" w:themeColor="text1" w:themeTint="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1F00B9"/>
    <w:rPr>
      <w:rFonts w:asciiTheme="majorHAnsi" w:eastAsiaTheme="majorEastAsia" w:hAnsiTheme="majorHAnsi" w:cstheme="majorBidi"/>
      <w:b/>
      <w:color w:val="0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1F00B9"/>
    <w:rPr>
      <w:rFonts w:asciiTheme="majorHAnsi" w:eastAsiaTheme="majorEastAsia" w:hAnsiTheme="majorHAnsi" w:cstheme="majorBidi"/>
      <w:b/>
      <w:color w:val="000000" w:themeColor="text1" w:themeShade="80"/>
      <w:sz w:val="32"/>
      <w:szCs w:val="26"/>
      <w:shd w:val="clear" w:color="auto" w:fill="FFFFFF" w:themeFill="background1" w:themeFillTint="99"/>
    </w:rPr>
  </w:style>
  <w:style w:type="paragraph" w:customStyle="1" w:styleId="msonormal0">
    <w:name w:val="msonormal"/>
    <w:basedOn w:val="Normal"/>
    <w:uiPriority w:val="10"/>
    <w:unhideWhenUsed/>
    <w:rsid w:val="001F00B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it">
    <w:name w:val="edit"/>
    <w:basedOn w:val="Normal"/>
    <w:uiPriority w:val="11"/>
    <w:unhideWhenUsed/>
    <w:rsid w:val="001F00B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ropbutton-toggle">
    <w:name w:val="dropbutton-toggle"/>
    <w:basedOn w:val="Normal"/>
    <w:uiPriority w:val="11"/>
    <w:unhideWhenUsed/>
    <w:rsid w:val="001F00B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ropbutton-arrow">
    <w:name w:val="dropbutton-arrow"/>
    <w:basedOn w:val="DefaultParagraphFont"/>
    <w:uiPriority w:val="10"/>
    <w:unhideWhenUsed/>
    <w:rsid w:val="001F00B9"/>
  </w:style>
  <w:style w:type="character" w:customStyle="1" w:styleId="visually-hidden">
    <w:name w:val="visually-hidden"/>
    <w:basedOn w:val="DefaultParagraphFont"/>
    <w:uiPriority w:val="11"/>
    <w:unhideWhenUsed/>
    <w:rsid w:val="001F00B9"/>
  </w:style>
  <w:style w:type="paragraph" w:styleId="Header">
    <w:name w:val="header"/>
    <w:basedOn w:val="Normal"/>
    <w:link w:val="HeaderChar"/>
    <w:uiPriority w:val="99"/>
    <w:unhideWhenUsed/>
    <w:rsid w:val="001F00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00B9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F00B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00B9"/>
    <w:rPr>
      <w:color w:val="000000"/>
    </w:rPr>
  </w:style>
  <w:style w:type="paragraph" w:styleId="Title">
    <w:name w:val="Title"/>
    <w:basedOn w:val="Normal"/>
    <w:next w:val="Normal"/>
    <w:link w:val="TitleChar"/>
    <w:uiPriority w:val="5"/>
    <w:unhideWhenUsed/>
    <w:qFormat/>
    <w:rsid w:val="001F00B9"/>
    <w:pPr>
      <w:spacing w:before="0"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5"/>
    <w:rsid w:val="001F00B9"/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1F0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00B9"/>
    <w:rPr>
      <w:color w:val="800080"/>
      <w:u w:val="single"/>
    </w:rPr>
  </w:style>
  <w:style w:type="table" w:styleId="TableGrid">
    <w:name w:val="Table Grid"/>
    <w:basedOn w:val="TableNormal"/>
    <w:uiPriority w:val="39"/>
    <w:rsid w:val="001F0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1F00B9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1F00B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000000" w:themeColor="text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1F0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000000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000000" w:themeColor="text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1F00B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shd w:val="clear" w:color="auto" w:fill="642F62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FFEEAF"/>
      </w:tcPr>
    </w:tblStylePr>
  </w:style>
  <w:style w:type="table" w:styleId="GridTable4-Accent6">
    <w:name w:val="Grid Table 4 Accent 6"/>
    <w:basedOn w:val="TableNormal"/>
    <w:uiPriority w:val="49"/>
    <w:rsid w:val="001F00B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000000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1F00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00000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000000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000000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000000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7Colorful-Accent6">
    <w:name w:val="Grid Table 7 Colorful Accent 6"/>
    <w:basedOn w:val="TableNormal"/>
    <w:uiPriority w:val="52"/>
    <w:rsid w:val="001F00B9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1F00B9"/>
    <w:rPr>
      <w:rFonts w:asciiTheme="majorHAnsi" w:eastAsiaTheme="majorEastAsia" w:hAnsiTheme="majorHAnsi" w:cstheme="majorBidi"/>
      <w:b/>
      <w:color w:val="000000" w:themeColor="text1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rsid w:val="001F00B9"/>
    <w:rPr>
      <w:rFonts w:asciiTheme="majorHAnsi" w:eastAsiaTheme="majorEastAsia" w:hAnsiTheme="majorHAnsi" w:cstheme="majorBidi"/>
      <w:b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4"/>
    <w:rsid w:val="001F00B9"/>
    <w:rPr>
      <w:rFonts w:asciiTheme="majorHAnsi" w:eastAsiaTheme="majorEastAsia" w:hAnsiTheme="majorHAnsi" w:cstheme="majorBidi"/>
      <w:b/>
      <w:i/>
      <w:color w:val="666666" w:themeColor="text1" w:themeTint="99"/>
    </w:rPr>
  </w:style>
  <w:style w:type="table" w:styleId="GridTable3-Accent6">
    <w:name w:val="Grid Table 3 Accent 6"/>
    <w:basedOn w:val="TableNormal"/>
    <w:uiPriority w:val="48"/>
    <w:rsid w:val="00B8428E"/>
    <w:pPr>
      <w:spacing w:after="0" w:line="240" w:lineRule="auto"/>
    </w:pPr>
    <w:rPr>
      <w:rFonts w:ascii="Arial" w:hAnsi="Arial" w:cs="Times New Roman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Lopez</dc:creator>
  <cp:keywords/>
  <dc:description/>
  <cp:lastModifiedBy>Brenda Lopez</cp:lastModifiedBy>
  <cp:revision>1</cp:revision>
  <dcterms:created xsi:type="dcterms:W3CDTF">2022-08-21T20:20:00Z</dcterms:created>
  <dcterms:modified xsi:type="dcterms:W3CDTF">2022-08-22T00:44:00Z</dcterms:modified>
</cp:coreProperties>
</file>